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37345B" w14:textId="6D4C052A" w:rsidR="00CD156C" w:rsidRPr="00052C3E" w:rsidRDefault="00CD156C">
      <w:pPr>
        <w:rPr>
          <w:rFonts w:ascii="Times New Roman" w:hAnsi="Times New Roman" w:cs="Times New Roman"/>
          <w:sz w:val="24"/>
          <w:szCs w:val="24"/>
        </w:rPr>
      </w:pPr>
    </w:p>
    <w:p w14:paraId="186F19EA" w14:textId="31215CA9" w:rsidR="00052C3E" w:rsidRPr="00052C3E" w:rsidRDefault="00052C3E">
      <w:pPr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  <w:r w:rsidRPr="00052C3E">
        <w:rPr>
          <w:rFonts w:ascii="Times New Roman" w:hAnsi="Times New Roman" w:cs="Times New Roman"/>
          <w:b/>
          <w:bCs/>
          <w:sz w:val="24"/>
          <w:szCs w:val="24"/>
          <w:lang w:val="pt-BR"/>
        </w:rPr>
        <w:t>Analises referentes a incidência por 100000 habitantes.</w:t>
      </w:r>
    </w:p>
    <w:p w14:paraId="67EC9ACE" w14:textId="5CCB4ABA" w:rsidR="00052C3E" w:rsidRDefault="00052C3E">
      <w:pPr>
        <w:rPr>
          <w:rFonts w:ascii="Times New Roman" w:hAnsi="Times New Roman" w:cs="Times New Roman"/>
          <w:b/>
          <w:bCs/>
          <w:i/>
          <w:iCs/>
          <w:sz w:val="24"/>
          <w:szCs w:val="24"/>
          <w:lang w:val="pt-BR"/>
        </w:rPr>
      </w:pPr>
      <w:r w:rsidRPr="00052C3E">
        <w:rPr>
          <w:rFonts w:ascii="Times New Roman" w:hAnsi="Times New Roman" w:cs="Times New Roman"/>
          <w:b/>
          <w:bCs/>
          <w:i/>
          <w:iCs/>
          <w:sz w:val="24"/>
          <w:szCs w:val="24"/>
          <w:lang w:val="pt-BR"/>
        </w:rPr>
        <w:t>Descritiva da sazonalidade</w:t>
      </w:r>
    </w:p>
    <w:p w14:paraId="7DFEAD77" w14:textId="4F63B20C" w:rsidR="00052C3E" w:rsidRPr="00052C3E" w:rsidRDefault="00052C3E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Aqui estão os box-</w:t>
      </w:r>
      <w:proofErr w:type="spellStart"/>
      <w:r>
        <w:rPr>
          <w:rFonts w:ascii="Times New Roman" w:hAnsi="Times New Roman" w:cs="Times New Roman"/>
          <w:sz w:val="24"/>
          <w:szCs w:val="24"/>
          <w:lang w:val="pt-BR"/>
        </w:rPr>
        <w:t>plot</w:t>
      </w:r>
      <w:proofErr w:type="spellEnd"/>
      <w:r>
        <w:rPr>
          <w:rFonts w:ascii="Times New Roman" w:hAnsi="Times New Roman" w:cs="Times New Roman"/>
          <w:sz w:val="24"/>
          <w:szCs w:val="24"/>
          <w:lang w:val="pt-BR"/>
        </w:rPr>
        <w:t xml:space="preserve"> das taxas de incidência a cada 100000 habitantes</w:t>
      </w:r>
      <w:r w:rsidR="00E14255">
        <w:rPr>
          <w:rFonts w:ascii="Times New Roman" w:hAnsi="Times New Roman" w:cs="Times New Roman"/>
          <w:sz w:val="24"/>
          <w:szCs w:val="24"/>
          <w:lang w:val="pt-BR"/>
        </w:rPr>
        <w:t xml:space="preserve"> com tempo entre 2011 e 2019</w:t>
      </w:r>
      <w:r>
        <w:rPr>
          <w:rFonts w:ascii="Times New Roman" w:hAnsi="Times New Roman" w:cs="Times New Roman"/>
          <w:sz w:val="24"/>
          <w:szCs w:val="24"/>
          <w:lang w:val="pt-BR"/>
        </w:rPr>
        <w:t>. Observem se os valores estão fazendo sentido. Não há rótulos nos gráficos, mas as idades aumentam da esquerda para direita de cima para baixo.</w:t>
      </w:r>
    </w:p>
    <w:p w14:paraId="2BD1DB34" w14:textId="6844DDF0" w:rsidR="00052C3E" w:rsidRDefault="00EC5392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noProof/>
        </w:rPr>
        <w:drawing>
          <wp:inline distT="0" distB="0" distL="0" distR="0" wp14:anchorId="04B45F97" wp14:editId="51A415E8">
            <wp:extent cx="2404299" cy="1483744"/>
            <wp:effectExtent l="0" t="0" r="0" b="254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418695" cy="149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0DEFA5" wp14:editId="6D15615B">
            <wp:extent cx="2390320" cy="1475117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15135" cy="1490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32006" w14:textId="2CA811E7" w:rsidR="00EC5392" w:rsidRDefault="00EC5392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noProof/>
        </w:rPr>
        <w:drawing>
          <wp:inline distT="0" distB="0" distL="0" distR="0" wp14:anchorId="19C3A759" wp14:editId="02871864">
            <wp:extent cx="2404110" cy="1483626"/>
            <wp:effectExtent l="0" t="0" r="0" b="254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43720" cy="150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2984C3" wp14:editId="54CBE1F3">
            <wp:extent cx="2372264" cy="1463976"/>
            <wp:effectExtent l="0" t="0" r="9525" b="317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13789" cy="1489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3909A" w14:textId="4156F1DE" w:rsidR="00EC5392" w:rsidRDefault="00EC5392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noProof/>
        </w:rPr>
        <w:drawing>
          <wp:inline distT="0" distB="0" distL="0" distR="0" wp14:anchorId="6772E61C" wp14:editId="7AD141AD">
            <wp:extent cx="2372264" cy="1463973"/>
            <wp:effectExtent l="0" t="0" r="9525" b="3175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81891" cy="1469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FB778C" wp14:editId="66C226CA">
            <wp:extent cx="2380891" cy="1469298"/>
            <wp:effectExtent l="0" t="0" r="635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35654" cy="1503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9AD5C" w14:textId="7FA7C6BA" w:rsidR="00EC5392" w:rsidRDefault="00EC5392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noProof/>
        </w:rPr>
        <w:drawing>
          <wp:inline distT="0" distB="0" distL="0" distR="0" wp14:anchorId="6E18BD1F" wp14:editId="77CE410B">
            <wp:extent cx="2329132" cy="1437358"/>
            <wp:effectExtent l="0" t="0" r="0" b="0"/>
            <wp:docPr id="21" name="Image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63576" cy="1458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14EE46" wp14:editId="2B51E415">
            <wp:extent cx="2390318" cy="1475117"/>
            <wp:effectExtent l="0" t="0" r="0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03930" cy="1483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FCA40" w14:textId="482D682A" w:rsidR="00EC5392" w:rsidRDefault="00EC5392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noProof/>
        </w:rPr>
        <w:lastRenderedPageBreak/>
        <w:drawing>
          <wp:inline distT="0" distB="0" distL="0" distR="0" wp14:anchorId="28952242" wp14:editId="315C5DBB">
            <wp:extent cx="2306449" cy="1423359"/>
            <wp:effectExtent l="0" t="0" r="0" b="5715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38142" cy="144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C5392">
        <w:drawing>
          <wp:inline distT="0" distB="0" distL="0" distR="0" wp14:anchorId="5868EBAE" wp14:editId="1261ACC3">
            <wp:extent cx="2329132" cy="1437356"/>
            <wp:effectExtent l="0" t="0" r="0" b="0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50901" cy="145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1FD5C" w14:textId="4AB0077A" w:rsidR="00EC5392" w:rsidRDefault="00EC5392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noProof/>
        </w:rPr>
        <w:drawing>
          <wp:inline distT="0" distB="0" distL="0" distR="0" wp14:anchorId="7C5C64AD" wp14:editId="1714076B">
            <wp:extent cx="2286000" cy="1410740"/>
            <wp:effectExtent l="0" t="0" r="0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10902" cy="142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1BA943" wp14:editId="6676E419">
            <wp:extent cx="2278488" cy="1406105"/>
            <wp:effectExtent l="0" t="0" r="7620" b="3810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17734" cy="143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E882" w14:textId="29D41DF3" w:rsidR="000C4FA3" w:rsidRPr="000C4FA3" w:rsidRDefault="000C4FA3">
      <w:pPr>
        <w:rPr>
          <w:rFonts w:ascii="Times New Roman" w:hAnsi="Times New Roman" w:cs="Times New Roman"/>
          <w:b/>
          <w:bCs/>
          <w:i/>
          <w:iCs/>
          <w:sz w:val="24"/>
          <w:szCs w:val="24"/>
          <w:lang w:val="pt-BR"/>
        </w:rPr>
      </w:pPr>
      <w:r w:rsidRPr="000C4FA3">
        <w:rPr>
          <w:rFonts w:ascii="Times New Roman" w:hAnsi="Times New Roman" w:cs="Times New Roman"/>
          <w:b/>
          <w:bCs/>
          <w:i/>
          <w:iCs/>
          <w:sz w:val="24"/>
          <w:szCs w:val="24"/>
          <w:lang w:val="pt-BR"/>
        </w:rPr>
        <w:t>Descritiva de tendência</w:t>
      </w:r>
    </w:p>
    <w:p w14:paraId="2124729B" w14:textId="11CA7D05" w:rsidR="00052C3E" w:rsidRDefault="00052C3E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>Vamos observar então as séries temporais simples destes dados:</w:t>
      </w:r>
    </w:p>
    <w:p w14:paraId="2791900D" w14:textId="6C14BAEF" w:rsidR="00E14255" w:rsidRDefault="00E14255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noProof/>
        </w:rPr>
        <w:drawing>
          <wp:inline distT="0" distB="0" distL="0" distR="0" wp14:anchorId="2BC98188" wp14:editId="277FC77C">
            <wp:extent cx="5400040" cy="3332480"/>
            <wp:effectExtent l="0" t="0" r="0" b="127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44953" w14:textId="48570783" w:rsidR="00E14255" w:rsidRDefault="00E14255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noProof/>
        </w:rPr>
        <w:lastRenderedPageBreak/>
        <w:drawing>
          <wp:inline distT="0" distB="0" distL="0" distR="0" wp14:anchorId="49DA278D" wp14:editId="2885F377">
            <wp:extent cx="5400040" cy="3332480"/>
            <wp:effectExtent l="0" t="0" r="0" b="127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C8133E" wp14:editId="5D67AC99">
            <wp:extent cx="5400040" cy="3332480"/>
            <wp:effectExtent l="0" t="0" r="0" b="127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3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ED23F" w14:textId="77777777" w:rsidR="00E14255" w:rsidRDefault="00E14255">
      <w:pPr>
        <w:rPr>
          <w:rFonts w:ascii="Times New Roman" w:hAnsi="Times New Roman" w:cs="Times New Roman"/>
          <w:sz w:val="24"/>
          <w:szCs w:val="24"/>
          <w:lang w:val="pt-BR"/>
        </w:rPr>
      </w:pPr>
    </w:p>
    <w:p w14:paraId="485FE100" w14:textId="16501C6A" w:rsidR="00052C3E" w:rsidRDefault="00052C3E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Aqui, vamos ver se os intervalos dos eixos Y estão fazendo sentido. A qualidade da imagem será melhorada se decidirmos usar. Percebam que, as tendências vistas aqui não necessariamente condizem com o que a regressão vai estimar. Isso se deve ao fato de que a regressão tem mais covariáveis no modelo (e.g., sazonalidade, </w:t>
      </w:r>
      <w:proofErr w:type="spellStart"/>
      <w:r>
        <w:rPr>
          <w:rFonts w:ascii="Times New Roman" w:hAnsi="Times New Roman" w:cs="Times New Roman"/>
          <w:sz w:val="24"/>
          <w:szCs w:val="24"/>
          <w:lang w:val="pt-BR"/>
        </w:rPr>
        <w:t>lag</w:t>
      </w:r>
      <w:proofErr w:type="spellEnd"/>
      <w:r>
        <w:rPr>
          <w:rFonts w:ascii="Times New Roman" w:hAnsi="Times New Roman" w:cs="Times New Roman"/>
          <w:sz w:val="24"/>
          <w:szCs w:val="24"/>
          <w:lang w:val="pt-BR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pt-BR"/>
        </w:rPr>
        <w:t>confundidor</w:t>
      </w:r>
      <w:proofErr w:type="spellEnd"/>
      <w:r>
        <w:rPr>
          <w:rFonts w:ascii="Times New Roman" w:hAnsi="Times New Roman" w:cs="Times New Roman"/>
          <w:sz w:val="24"/>
          <w:szCs w:val="24"/>
          <w:lang w:val="pt-BR"/>
        </w:rPr>
        <w:t xml:space="preserve">). De qualquer forma, parece lógico pensar em testar hipóteses de interação entre a tendência e a utilização da vacina. </w:t>
      </w:r>
    </w:p>
    <w:p w14:paraId="377800FB" w14:textId="31330140" w:rsidR="000C4FA3" w:rsidRDefault="000C4FA3">
      <w:pPr>
        <w:rPr>
          <w:rFonts w:ascii="Times New Roman" w:hAnsi="Times New Roman" w:cs="Times New Roman"/>
          <w:b/>
          <w:bCs/>
          <w:i/>
          <w:iCs/>
          <w:sz w:val="24"/>
          <w:szCs w:val="24"/>
          <w:lang w:val="pt-BR"/>
        </w:rPr>
      </w:pPr>
      <w:r w:rsidRPr="000C4FA3">
        <w:rPr>
          <w:rFonts w:ascii="Times New Roman" w:hAnsi="Times New Roman" w:cs="Times New Roman"/>
          <w:b/>
          <w:bCs/>
          <w:i/>
          <w:iCs/>
          <w:sz w:val="24"/>
          <w:szCs w:val="24"/>
          <w:lang w:val="pt-BR"/>
        </w:rPr>
        <w:t>Modelo de regressão dinâmica (série temporal)</w:t>
      </w:r>
    </w:p>
    <w:p w14:paraId="0CC3C4E0" w14:textId="0C127407" w:rsidR="004D616D" w:rsidRDefault="004D616D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lastRenderedPageBreak/>
        <w:t xml:space="preserve">Aqui podemos ver o que foi dito anteriormente. As tendências não foram estimadas de acordo com as descritivas. Possivelmente pela adição de covariáveis. Há, entretanto uma possibilidade de estarmos presenciando um fenômeno chamado </w:t>
      </w:r>
      <w:proofErr w:type="spellStart"/>
      <w:r>
        <w:rPr>
          <w:rFonts w:ascii="Times New Roman" w:hAnsi="Times New Roman" w:cs="Times New Roman"/>
          <w:sz w:val="24"/>
          <w:szCs w:val="24"/>
          <w:lang w:val="pt-BR"/>
        </w:rPr>
        <w:t>multicolinearidade</w:t>
      </w:r>
      <w:proofErr w:type="spellEnd"/>
      <w:r>
        <w:rPr>
          <w:rFonts w:ascii="Times New Roman" w:hAnsi="Times New Roman" w:cs="Times New Roman"/>
          <w:sz w:val="24"/>
          <w:szCs w:val="24"/>
          <w:lang w:val="pt-BR"/>
        </w:rPr>
        <w:t xml:space="preserve">. Ainda tenho que dar mais umas testadas no modelo pra ver se isso pode ser uma razão. </w:t>
      </w:r>
    </w:p>
    <w:p w14:paraId="3AF9D7BB" w14:textId="37394A4C" w:rsidR="004D616D" w:rsidRPr="004D616D" w:rsidRDefault="006414E4">
      <w:pPr>
        <w:rPr>
          <w:rFonts w:ascii="Times New Roman" w:hAnsi="Times New Roman" w:cs="Times New Roman"/>
          <w:sz w:val="24"/>
          <w:szCs w:val="24"/>
          <w:lang w:val="pt-BR"/>
        </w:rPr>
      </w:pPr>
      <w:r>
        <w:rPr>
          <w:rFonts w:ascii="Times New Roman" w:hAnsi="Times New Roman" w:cs="Times New Roman"/>
          <w:sz w:val="24"/>
          <w:szCs w:val="24"/>
          <w:lang w:val="pt-BR"/>
        </w:rPr>
        <w:t xml:space="preserve">Há algo interessante. Para varias idades a tendência é de subida após o choque (i.e., troca de protocolo). Eu marquei em amarelo quando significativo. Há também, em amarelo, as faixas de idade em que o valor p foi marginal. Observe que as idades de 5 a 9 e 10 a 14,  bem como todos acima dos 40 anos, não houve diferença. 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62"/>
        <w:gridCol w:w="1736"/>
        <w:gridCol w:w="1736"/>
        <w:gridCol w:w="1735"/>
        <w:gridCol w:w="1735"/>
      </w:tblGrid>
      <w:tr w:rsidR="00E14255" w:rsidRPr="00E14255" w14:paraId="755D7982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B6223" w14:textId="77777777" w:rsidR="00E14255" w:rsidRPr="00E14255" w:rsidRDefault="00E14255" w:rsidP="00E142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30A2E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Estimate</w:t>
            </w:r>
            <w:proofErr w:type="spellEnd"/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5FE4A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Std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 xml:space="preserve">. 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Error</w:t>
            </w:r>
            <w:proofErr w:type="spellEnd"/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9213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 xml:space="preserve">t 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lue</w:t>
            </w:r>
            <w:proofErr w:type="spellEnd"/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5C2E00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Pr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(&gt;|t|)</w:t>
            </w:r>
          </w:p>
        </w:tc>
      </w:tr>
      <w:tr w:rsidR="00E14255" w:rsidRPr="00E14255" w14:paraId="6F601636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0B635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EDF444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lt01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0A66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lt01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B8A4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lt01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420E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lt01 ~ Full</w:t>
            </w:r>
          </w:p>
        </w:tc>
      </w:tr>
      <w:tr w:rsidR="00E14255" w:rsidRPr="00E14255" w14:paraId="0BBAB578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4107F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DB230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47.12965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DBF2B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4.35464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B96F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283234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B9A4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1479</w:t>
            </w:r>
          </w:p>
        </w:tc>
      </w:tr>
      <w:tr w:rsidR="00E14255" w:rsidRPr="00E14255" w14:paraId="7A711F04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4D072F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BD84F2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6.976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461F6B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6.1606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D43B3D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1324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57DAC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60548</w:t>
            </w:r>
          </w:p>
        </w:tc>
      </w:tr>
      <w:tr w:rsidR="00E14255" w:rsidRPr="00E14255" w14:paraId="31305F54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0BFE00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C0244E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4.33925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E1971D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8.37380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131E40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5181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204E77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605638</w:t>
            </w:r>
          </w:p>
        </w:tc>
      </w:tr>
      <w:tr w:rsidR="00E14255" w:rsidRPr="00E14255" w14:paraId="6A911AC7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7C5DB9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8684B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5992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F9EAEF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1.260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ABC41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532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98EE91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995766</w:t>
            </w:r>
          </w:p>
        </w:tc>
      </w:tr>
      <w:tr w:rsidR="00E14255" w:rsidRPr="00E14255" w14:paraId="54EF8B9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BBD350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A9687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6.251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18E21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3.2026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A7405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473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5B058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637053</w:t>
            </w:r>
          </w:p>
        </w:tc>
      </w:tr>
      <w:tr w:rsidR="00E14255" w:rsidRPr="00E14255" w14:paraId="7E0EEAF4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4CB1C9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F15771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44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585C4A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3.704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D72AA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0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8BB0E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916461</w:t>
            </w:r>
          </w:p>
        </w:tc>
      </w:tr>
      <w:tr w:rsidR="00E14255" w:rsidRPr="00E14255" w14:paraId="10E1F004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D588CB4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1A84D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9.97258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66454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3.404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7D931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7439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806CF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45889</w:t>
            </w:r>
          </w:p>
        </w:tc>
      </w:tr>
      <w:tr w:rsidR="00E14255" w:rsidRPr="00E14255" w14:paraId="596B618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6C1959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B943D9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5.6501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0B6FC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1.476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ECBAEF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4923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03D76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623725</w:t>
            </w:r>
          </w:p>
        </w:tc>
      </w:tr>
      <w:tr w:rsidR="00E14255" w:rsidRPr="00E14255" w14:paraId="08246D22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78A8E4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821AA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1.1770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44799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9.66407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F96D4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1913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BE2D57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31101</w:t>
            </w:r>
          </w:p>
        </w:tc>
      </w:tr>
      <w:tr w:rsidR="00E14255" w:rsidRPr="00E14255" w14:paraId="1BB9CA0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87B739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0E313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8.1162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282B7D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7.3592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BD46B8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10285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2F115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7313</w:t>
            </w:r>
          </w:p>
        </w:tc>
      </w:tr>
      <w:tr w:rsidR="00E14255" w:rsidRPr="00E14255" w14:paraId="094381F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188D6B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A3338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4.44242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4FDA41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6.4694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8C76C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686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4B545C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494111</w:t>
            </w:r>
          </w:p>
        </w:tc>
      </w:tr>
      <w:tr w:rsidR="00E14255" w:rsidRPr="00E14255" w14:paraId="2DA2B624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DDDDF4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CBC55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371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5E81E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6.0640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AB73C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226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38698D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821624</w:t>
            </w:r>
          </w:p>
        </w:tc>
      </w:tr>
      <w:tr w:rsidR="00E14255" w:rsidRPr="00E14255" w14:paraId="0086C012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6325FD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5938FF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5.299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08221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3379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811DC1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3.9607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3586F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0152</w:t>
            </w:r>
          </w:p>
        </w:tc>
      </w:tr>
      <w:tr w:rsidR="00E14255" w:rsidRPr="00E14255" w14:paraId="5DC5950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C8310F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B2E7D7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38.24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902A3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8.7917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AFDCE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2.035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FBAD68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44848</w:t>
            </w:r>
          </w:p>
        </w:tc>
      </w:tr>
      <w:tr w:rsidR="00E14255" w:rsidRPr="00E14255" w14:paraId="1DD21097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FF2CAB0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056B50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0012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6BA76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936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012C4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0.693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0C52D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58E-17</w:t>
            </w:r>
          </w:p>
        </w:tc>
      </w:tr>
      <w:tr w:rsidR="00E14255" w:rsidRPr="00E14255" w14:paraId="2ADBFFA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ED34394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9D44CA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83305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8C510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883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0CFDD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9.42479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71FBF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6.06E-15</w:t>
            </w:r>
          </w:p>
        </w:tc>
      </w:tr>
      <w:tr w:rsidR="00E14255" w:rsidRPr="00E14255" w14:paraId="536FC7F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4ECA4F4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581105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231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35BA79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6592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E389C6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3.5044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D5DC4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0725</w:t>
            </w:r>
          </w:p>
        </w:tc>
      </w:tr>
      <w:tr w:rsidR="00E14255" w:rsidRPr="00E14255" w14:paraId="5650282E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256149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c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B61770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6502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51FC63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250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F0352A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5.198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D87302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31E-06</w:t>
            </w:r>
          </w:p>
        </w:tc>
      </w:tr>
      <w:tr w:rsidR="00E14255" w:rsidRPr="00E14255" w14:paraId="6CD756F5" w14:textId="77777777" w:rsidTr="00E14255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2253E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vac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*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909E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5.21783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CAB1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662566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D887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959703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8627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53232</w:t>
            </w:r>
          </w:p>
        </w:tc>
      </w:tr>
      <w:tr w:rsidR="00E14255" w:rsidRPr="00E14255" w14:paraId="5CFD4B23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2FF76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2202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0104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09335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0104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283AA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0104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1F76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0104 ~ Full</w:t>
            </w:r>
          </w:p>
        </w:tc>
      </w:tr>
      <w:tr w:rsidR="00E14255" w:rsidRPr="00E14255" w14:paraId="78427502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386F4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12EB4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1024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840C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7.226691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A118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5255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BF057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879103</w:t>
            </w:r>
          </w:p>
        </w:tc>
      </w:tr>
      <w:tr w:rsidR="00E14255" w:rsidRPr="00E14255" w14:paraId="3A3BBA4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88FBD7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6391A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54508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FD7D2A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2732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5B9AE8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3978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696B0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81106</w:t>
            </w:r>
          </w:p>
        </w:tc>
      </w:tr>
      <w:tr w:rsidR="00E14255" w:rsidRPr="00E14255" w14:paraId="305A1AF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066A57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E788E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3.216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7AB26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4.17937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1AAF4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1623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1C3D1F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2155</w:t>
            </w:r>
          </w:p>
        </w:tc>
      </w:tr>
      <w:tr w:rsidR="00E14255" w:rsidRPr="00E14255" w14:paraId="4922067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BC843D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DFD3C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7.206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CCE52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4.4647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C8074F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8539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14197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0222</w:t>
            </w:r>
          </w:p>
        </w:tc>
      </w:tr>
      <w:tr w:rsidR="00E14255" w:rsidRPr="00E14255" w14:paraId="4B25C1A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95E85A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39442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3.115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1F7B39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4.29108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6B2007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0563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5C9008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2975</w:t>
            </w:r>
          </w:p>
        </w:tc>
      </w:tr>
      <w:tr w:rsidR="00E14255" w:rsidRPr="00E14255" w14:paraId="7C4FC32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282637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F2E3FC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1.205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C5222B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79569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0BB54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95212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355D7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4056</w:t>
            </w:r>
          </w:p>
        </w:tc>
      </w:tr>
      <w:tr w:rsidR="00E14255" w:rsidRPr="00E14255" w14:paraId="59B67CC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AFE5AA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AE7937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8.218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108F2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47201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4F8B2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3670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D9935E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20149</w:t>
            </w:r>
          </w:p>
        </w:tc>
      </w:tr>
      <w:tr w:rsidR="00E14255" w:rsidRPr="00E14255" w14:paraId="6585474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8DD69D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131E92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4.8826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2CAF9D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1297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FDF005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5600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91E2BD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22376</w:t>
            </w:r>
          </w:p>
        </w:tc>
      </w:tr>
      <w:tr w:rsidR="00E14255" w:rsidRPr="00E14255" w14:paraId="1FE0A5B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50B422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BF5E58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0.0846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74371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6631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71C07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7867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F1C35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028</w:t>
            </w:r>
          </w:p>
        </w:tc>
      </w:tr>
      <w:tr w:rsidR="00E14255" w:rsidRPr="00E14255" w14:paraId="6FE7C25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842630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5DCEB1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6.2926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32AC8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4712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11066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5463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E2FEEC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12646</w:t>
            </w:r>
          </w:p>
        </w:tc>
      </w:tr>
      <w:tr w:rsidR="00E14255" w:rsidRPr="00E14255" w14:paraId="174CB82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918A94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23D34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14032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6E132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2835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E0B0E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375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6EE840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72607</w:t>
            </w:r>
          </w:p>
        </w:tc>
      </w:tr>
      <w:tr w:rsidR="00E14255" w:rsidRPr="00E14255" w14:paraId="43CF154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542347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E3BA3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4479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6A67C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9468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1C1AC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2573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3D1EB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11988</w:t>
            </w:r>
          </w:p>
        </w:tc>
      </w:tr>
      <w:tr w:rsidR="00E14255" w:rsidRPr="00E14255" w14:paraId="57D6942E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A70791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7E190D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997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7D5D5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4679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B72D46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2.131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F4A7E2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35896</w:t>
            </w:r>
          </w:p>
        </w:tc>
      </w:tr>
      <w:tr w:rsidR="00E14255" w:rsidRPr="00E14255" w14:paraId="38CD7A6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DFF85C5" w14:textId="33F572D8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BBC75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4.670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4DAEFE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5.76806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31691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2.5434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98CBC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12743</w:t>
            </w:r>
          </w:p>
        </w:tc>
      </w:tr>
      <w:tr w:rsidR="00E14255" w:rsidRPr="00E14255" w14:paraId="6C416E4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DDD088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39DC1D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92432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2347C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319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28566E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7.00422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C8611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4.97E-10</w:t>
            </w:r>
          </w:p>
        </w:tc>
      </w:tr>
      <w:tr w:rsidR="00E14255" w:rsidRPr="00E14255" w14:paraId="3F03557A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5313A4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lastRenderedPageBreak/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9528D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6359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4C3CF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0338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4CB6B3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6.15132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ADD835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28E-08</w:t>
            </w:r>
          </w:p>
        </w:tc>
      </w:tr>
      <w:tr w:rsidR="00E14255" w:rsidRPr="00E14255" w14:paraId="7EA05B6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DF2F2B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5789E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92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551B71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8160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AE996F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2.361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E506E3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20459</w:t>
            </w:r>
          </w:p>
        </w:tc>
      </w:tr>
      <w:tr w:rsidR="00E14255" w:rsidRPr="00E14255" w14:paraId="3183A95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8DFD6E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c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E43932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236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717DC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6667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F3657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418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88006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59659</w:t>
            </w:r>
          </w:p>
        </w:tc>
      </w:tr>
      <w:tr w:rsidR="00E14255" w:rsidRPr="00E14255" w14:paraId="25940615" w14:textId="77777777" w:rsidTr="00E14255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50EA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vac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*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F190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295962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FA93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839179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A5E2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735963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0A84C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7538</w:t>
            </w:r>
          </w:p>
        </w:tc>
      </w:tr>
      <w:tr w:rsidR="00E14255" w:rsidRPr="00E14255" w14:paraId="64750E00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BA13E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9AF25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050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0CB60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050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709C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050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5FD4D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0509 ~ Full</w:t>
            </w:r>
          </w:p>
        </w:tc>
      </w:tr>
      <w:tr w:rsidR="00E14255" w:rsidRPr="00E14255" w14:paraId="68858CB5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7044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C997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59415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883E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260374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94A0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2628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49B3D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93283</w:t>
            </w:r>
          </w:p>
        </w:tc>
      </w:tr>
      <w:tr w:rsidR="00E14255" w:rsidRPr="00E14255" w14:paraId="230CC684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673E5C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42DDF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272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B49D19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738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9FAD35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4046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8B8F7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86724</w:t>
            </w:r>
          </w:p>
        </w:tc>
      </w:tr>
      <w:tr w:rsidR="00E14255" w:rsidRPr="00E14255" w14:paraId="06A280E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C288574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94824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4460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563D5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0323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47C66A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3380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37B276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1243</w:t>
            </w:r>
          </w:p>
        </w:tc>
      </w:tr>
      <w:tr w:rsidR="00E14255" w:rsidRPr="00E14255" w14:paraId="07430D0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3377DB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2DE11D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34914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C5E7E4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08579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20481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0055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17A2DF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013</w:t>
            </w:r>
          </w:p>
        </w:tc>
      </w:tr>
      <w:tr w:rsidR="00E14255" w:rsidRPr="00E14255" w14:paraId="6177368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2571E9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3D029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616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69900C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99628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6BF5BF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6332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37B06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25E-05</w:t>
            </w:r>
          </w:p>
        </w:tc>
      </w:tr>
      <w:tr w:rsidR="00E14255" w:rsidRPr="00E14255" w14:paraId="175C3A22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574EF4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20D57A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30652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4E7A29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9332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555524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61478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543067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35E-05</w:t>
            </w:r>
          </w:p>
        </w:tc>
      </w:tr>
      <w:tr w:rsidR="00E14255" w:rsidRPr="00E14255" w14:paraId="6C707ED6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82EEC9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B37263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9220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DC1B8C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7348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BDAE8B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48494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1D707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4871</w:t>
            </w:r>
          </w:p>
        </w:tc>
      </w:tr>
      <w:tr w:rsidR="00E14255" w:rsidRPr="00E14255" w14:paraId="3404E13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2BED06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D4CDDC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077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8E5BCA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948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83B2A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61399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768A16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0545</w:t>
            </w:r>
          </w:p>
        </w:tc>
      </w:tr>
      <w:tr w:rsidR="00E14255" w:rsidRPr="00E14255" w14:paraId="4ED83C72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A41751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35D95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3010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DF73E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0257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6D956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6985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A0A0E6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9.73E-06</w:t>
            </w:r>
          </w:p>
        </w:tc>
      </w:tr>
      <w:tr w:rsidR="00E14255" w:rsidRPr="00E14255" w14:paraId="38D2BDA6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893BAE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751EE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7375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307E7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0280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D701AD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8951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C320E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0192</w:t>
            </w:r>
          </w:p>
        </w:tc>
      </w:tr>
      <w:tr w:rsidR="00E14255" w:rsidRPr="00E14255" w14:paraId="50E4D02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7C260D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709381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97972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7BAE35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642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7AF5D0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9805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D910E7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373</w:t>
            </w:r>
          </w:p>
        </w:tc>
      </w:tr>
      <w:tr w:rsidR="00E14255" w:rsidRPr="00E14255" w14:paraId="57EE4E11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512821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214C9D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5724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8F830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6332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6A2D2E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79134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80B6B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6451</w:t>
            </w:r>
          </w:p>
        </w:tc>
      </w:tr>
      <w:tr w:rsidR="00E14255" w:rsidRPr="00E14255" w14:paraId="1F2494C2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C35B5D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38F01B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277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4234F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213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F7570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2.28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9D36DB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24843</w:t>
            </w:r>
          </w:p>
        </w:tc>
      </w:tr>
      <w:tr w:rsidR="00E14255" w:rsidRPr="00E14255" w14:paraId="5D49AC7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96BA321" w14:textId="0AB50D71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5DFBD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721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D93FCB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8288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52D18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487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3BC6E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82058</w:t>
            </w:r>
          </w:p>
        </w:tc>
      </w:tr>
      <w:tr w:rsidR="00E14255" w:rsidRPr="00E14255" w14:paraId="2360C44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E69F4F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1E7C09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895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2D402F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6580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81F0A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5.9190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5F92DD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6.27E-08</w:t>
            </w:r>
          </w:p>
        </w:tc>
      </w:tr>
      <w:tr w:rsidR="00E14255" w:rsidRPr="00E14255" w14:paraId="777AD1FD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255FD6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7E83C8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4748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67D40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092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3DCC1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5.01191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ACC378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81E-06</w:t>
            </w:r>
          </w:p>
        </w:tc>
      </w:tr>
      <w:tr w:rsidR="00E14255" w:rsidRPr="00E14255" w14:paraId="67C2098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DD6CD9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49A35A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003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B08538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902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794D9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040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DA1804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967618</w:t>
            </w:r>
          </w:p>
        </w:tc>
      </w:tr>
      <w:tr w:rsidR="00E14255" w:rsidRPr="00E14255" w14:paraId="7B6C38B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9F3E6F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c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CEF8B2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37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BA750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764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828F5F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802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71162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74982</w:t>
            </w:r>
          </w:p>
        </w:tc>
      </w:tr>
      <w:tr w:rsidR="00E14255" w:rsidRPr="00E14255" w14:paraId="75628620" w14:textId="77777777" w:rsidTr="00E14255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CA026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*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A1AF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25656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9DD9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6847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35A7A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95561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6D1F9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924089</w:t>
            </w:r>
          </w:p>
        </w:tc>
      </w:tr>
      <w:tr w:rsidR="00E14255" w:rsidRPr="00E14255" w14:paraId="6BBC45C6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06D6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16CC4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1014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69A6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1014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FF584A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1014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AB8B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1014 ~ Full</w:t>
            </w:r>
          </w:p>
        </w:tc>
      </w:tr>
      <w:tr w:rsidR="00E14255" w:rsidRPr="00E14255" w14:paraId="494D7A4C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DB74A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FD5D2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583563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CC2F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040831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00775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521441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F16E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31776</w:t>
            </w:r>
          </w:p>
        </w:tc>
      </w:tr>
      <w:tr w:rsidR="00E14255" w:rsidRPr="00E14255" w14:paraId="55F001C7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C59972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409132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202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2FAFE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244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7C25B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900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C057A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70248</w:t>
            </w:r>
          </w:p>
        </w:tc>
      </w:tr>
      <w:tr w:rsidR="00E14255" w:rsidRPr="00E14255" w14:paraId="7BA71CED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381142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EEBC0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0521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6AFA09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2322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AAFE6F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2552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3B869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1615</w:t>
            </w:r>
          </w:p>
        </w:tc>
      </w:tr>
      <w:tr w:rsidR="00E14255" w:rsidRPr="00E14255" w14:paraId="2864269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50DBACA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AC3B99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0699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B49AE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6174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8A71B6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9577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DD2506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399</w:t>
            </w:r>
          </w:p>
        </w:tc>
      </w:tr>
      <w:tr w:rsidR="00E14255" w:rsidRPr="00E14255" w14:paraId="276F070E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528284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9EB81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4456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409F57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579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D1ADAA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0391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A422AC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0115</w:t>
            </w:r>
          </w:p>
        </w:tc>
      </w:tr>
      <w:tr w:rsidR="00E14255" w:rsidRPr="00E14255" w14:paraId="08EC0D3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96E6ED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9FF8C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03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01740E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5294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22E07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9259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0A5F0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438</w:t>
            </w:r>
          </w:p>
        </w:tc>
      </w:tr>
      <w:tr w:rsidR="00E14255" w:rsidRPr="00E14255" w14:paraId="1ABFB4D6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2C4055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50DDF4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2533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3C811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003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C31FDD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41497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4E405C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783</w:t>
            </w:r>
          </w:p>
        </w:tc>
      </w:tr>
      <w:tr w:rsidR="00E14255" w:rsidRPr="00E14255" w14:paraId="39F56E9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789390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65D9FB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791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C588C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9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51CE47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29536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076004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98621</w:t>
            </w:r>
          </w:p>
        </w:tc>
      </w:tr>
      <w:tr w:rsidR="00E14255" w:rsidRPr="00E14255" w14:paraId="3EF9026A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7A12B7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D0CDBF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9870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15EFF2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6621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702B8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70773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E42AD2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0367</w:t>
            </w:r>
          </w:p>
        </w:tc>
      </w:tr>
      <w:tr w:rsidR="00E14255" w:rsidRPr="00E14255" w14:paraId="5F47EC2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1DE692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751CC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185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DD612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600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EE4AF7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9937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2C5F1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49316</w:t>
            </w:r>
          </w:p>
        </w:tc>
      </w:tr>
      <w:tr w:rsidR="00E14255" w:rsidRPr="00E14255" w14:paraId="57A7901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53BCAB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1DBD46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211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971113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369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1AD7C7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6208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8C97C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0351</w:t>
            </w:r>
          </w:p>
        </w:tc>
      </w:tr>
      <w:tr w:rsidR="00E14255" w:rsidRPr="00E14255" w14:paraId="5761CCF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250E58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81637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107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D1079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075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81D43B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4973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5BC645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37931</w:t>
            </w:r>
          </w:p>
        </w:tc>
      </w:tr>
      <w:tr w:rsidR="00E14255" w:rsidRPr="00E14255" w14:paraId="7495669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E013A0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01B387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64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F53047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625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DF99E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2.626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202E1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0194</w:t>
            </w:r>
          </w:p>
        </w:tc>
      </w:tr>
      <w:tr w:rsidR="00E14255" w:rsidRPr="00E14255" w14:paraId="6A053CB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28DDC8B" w14:textId="49ED496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5275C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6332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17CE60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5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F915DC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962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6C68C6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3824</w:t>
            </w:r>
          </w:p>
        </w:tc>
      </w:tr>
      <w:tr w:rsidR="00E14255" w:rsidRPr="00E14255" w14:paraId="24423C0A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5F6DE2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B5FF7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7530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16955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706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46C9A1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89889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55FB8D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019</w:t>
            </w:r>
          </w:p>
        </w:tc>
      </w:tr>
      <w:tr w:rsidR="00E14255" w:rsidRPr="00E14255" w14:paraId="10085A76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C0606C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3DD9A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161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5D3B6B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017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6150BD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7.04037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073A83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21E-10</w:t>
            </w:r>
          </w:p>
        </w:tc>
      </w:tr>
      <w:tr w:rsidR="00E14255" w:rsidRPr="00E14255" w14:paraId="232AACEA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B83219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AD0EC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081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A1BB49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940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ECD53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862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BC3AD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9061</w:t>
            </w:r>
          </w:p>
        </w:tc>
      </w:tr>
      <w:tr w:rsidR="00E14255" w:rsidRPr="00E14255" w14:paraId="0571882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738604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c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D16FE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83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5BE1BD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739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94033F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2.483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178C6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4926</w:t>
            </w:r>
          </w:p>
        </w:tc>
      </w:tr>
      <w:tr w:rsidR="00E14255" w:rsidRPr="00E14255" w14:paraId="308E47CC" w14:textId="77777777" w:rsidTr="00E14255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8055D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*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A22F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2956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C8CB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98371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3E1AC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31710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96DC4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91261</w:t>
            </w:r>
          </w:p>
        </w:tc>
      </w:tr>
      <w:tr w:rsidR="00E14255" w:rsidRPr="00E14255" w14:paraId="4FF58308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51E1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F84E4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151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D9C4F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151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6230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151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AA19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1519 ~ Full</w:t>
            </w:r>
          </w:p>
        </w:tc>
      </w:tr>
      <w:tr w:rsidR="00E14255" w:rsidRPr="00E14255" w14:paraId="465E35CB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B0A2B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5E69D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198512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10566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174682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CE437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02028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00F7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310422</w:t>
            </w:r>
          </w:p>
        </w:tc>
      </w:tr>
      <w:tr w:rsidR="00E14255" w:rsidRPr="00E14255" w14:paraId="510A03F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742942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lastRenderedPageBreak/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3A42C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08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61FD4D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824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E35C13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5957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F42CEF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55291</w:t>
            </w:r>
          </w:p>
        </w:tc>
      </w:tr>
      <w:tr w:rsidR="00E14255" w:rsidRPr="00E14255" w14:paraId="74A2A75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845E8D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D02C4C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35849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E44722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1778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DCADF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6461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0ACE8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03348</w:t>
            </w:r>
          </w:p>
        </w:tc>
      </w:tr>
      <w:tr w:rsidR="00E14255" w:rsidRPr="00E14255" w14:paraId="5EBA8DBD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EFA0CA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C4DD2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77630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6503A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429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48DEA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19595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936C9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1943</w:t>
            </w:r>
          </w:p>
        </w:tc>
      </w:tr>
      <w:tr w:rsidR="00E14255" w:rsidRPr="00E14255" w14:paraId="6D82BAE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5DC692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3BB8AD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7071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CA030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570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CE2910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7510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E2E54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7227</w:t>
            </w:r>
          </w:p>
        </w:tc>
      </w:tr>
      <w:tr w:rsidR="00E14255" w:rsidRPr="00E14255" w14:paraId="05F5E9AD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B49B96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659FA1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8927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DBDFC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5739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224C19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4683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229D3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0817</w:t>
            </w:r>
          </w:p>
        </w:tc>
      </w:tr>
      <w:tr w:rsidR="00E14255" w:rsidRPr="00E14255" w14:paraId="0D5EADF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612493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8FCC1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3922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595C45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617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9AB8C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4983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AF0BA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37674</w:t>
            </w:r>
          </w:p>
        </w:tc>
      </w:tr>
      <w:tr w:rsidR="00E14255" w:rsidRPr="00E14255" w14:paraId="67ECBFE2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445456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0839A3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745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C0131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615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A9FEF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849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6A8771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776367</w:t>
            </w:r>
          </w:p>
        </w:tc>
      </w:tr>
      <w:tr w:rsidR="00E14255" w:rsidRPr="00E14255" w14:paraId="69508A8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08A32D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CD57F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6063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0B4943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376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AA7067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551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4AF6F6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799229</w:t>
            </w:r>
          </w:p>
        </w:tc>
      </w:tr>
      <w:tr w:rsidR="00E14255" w:rsidRPr="00E14255" w14:paraId="3AF6B63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1DFDA1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3BDF41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4750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4A642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1895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5F237A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67369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84D5D0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50229</w:t>
            </w:r>
          </w:p>
        </w:tc>
      </w:tr>
      <w:tr w:rsidR="00E14255" w:rsidRPr="00E14255" w14:paraId="52B416D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5B8A88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253ED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013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E9BAF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0567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B67A4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064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7E133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948515</w:t>
            </w:r>
          </w:p>
        </w:tc>
      </w:tr>
      <w:tr w:rsidR="00E14255" w:rsidRPr="00E14255" w14:paraId="0E907C56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1DE467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4170A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500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48BD6C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87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BBE39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79908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A16FA6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426418</w:t>
            </w:r>
          </w:p>
        </w:tc>
      </w:tr>
      <w:tr w:rsidR="00E14255" w:rsidRPr="00E14255" w14:paraId="00824A17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7FEB6F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1BD5B9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688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6FD5D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612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56ABFF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2.757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B52548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7092</w:t>
            </w:r>
          </w:p>
        </w:tc>
      </w:tr>
      <w:tr w:rsidR="00E14255" w:rsidRPr="00E14255" w14:paraId="5311DAB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16115EB" w14:textId="5341311F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92AFB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0154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A6CC30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60793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983ED0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6703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5290E2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98452</w:t>
            </w:r>
          </w:p>
        </w:tc>
      </w:tr>
      <w:tr w:rsidR="00E14255" w:rsidRPr="00E14255" w14:paraId="17CD758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F011C2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A338A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3295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8C02E3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956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B9B08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446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1B5D58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0878</w:t>
            </w:r>
          </w:p>
        </w:tc>
      </w:tr>
      <w:tr w:rsidR="00E14255" w:rsidRPr="00E14255" w14:paraId="4BF3EB8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021D16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6BE3D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4479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211880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082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59B456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4.1385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C3A09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8.05E-05</w:t>
            </w:r>
          </w:p>
        </w:tc>
      </w:tr>
      <w:tr w:rsidR="00E14255" w:rsidRPr="00E14255" w14:paraId="775DDA81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79EDEB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4D2584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0491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90D70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9820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3954B4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06836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176D88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88313</w:t>
            </w:r>
          </w:p>
        </w:tc>
      </w:tr>
      <w:tr w:rsidR="00E14255" w:rsidRPr="00E14255" w14:paraId="6364F86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69485D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c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AE06AF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49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E7567D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026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1D8DB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460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DD3049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47697</w:t>
            </w:r>
          </w:p>
        </w:tc>
      </w:tr>
      <w:tr w:rsidR="00E14255" w:rsidRPr="00E14255" w14:paraId="4A6D9B55" w14:textId="77777777" w:rsidTr="00E14255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9E9B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vac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*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A920E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84103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0E41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8907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1AFE7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066826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16A0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41723</w:t>
            </w:r>
          </w:p>
        </w:tc>
      </w:tr>
      <w:tr w:rsidR="00E14255" w:rsidRPr="00E14255" w14:paraId="175A4300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CF15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3217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202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57DF6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202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22079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202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8B481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2029 ~ Full</w:t>
            </w:r>
          </w:p>
        </w:tc>
      </w:tr>
      <w:tr w:rsidR="00E14255" w:rsidRPr="00E14255" w14:paraId="52F5FBB5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C90EE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D545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3850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A404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866395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711BD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598648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44FEF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13524</w:t>
            </w:r>
          </w:p>
        </w:tc>
      </w:tr>
      <w:tr w:rsidR="00E14255" w:rsidRPr="00E14255" w14:paraId="4E7DCF5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1C62E8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AF336A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405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85519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319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97869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3.072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1310F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2832</w:t>
            </w:r>
          </w:p>
        </w:tc>
      </w:tr>
      <w:tr w:rsidR="00E14255" w:rsidRPr="00E14255" w14:paraId="45A85162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B87CB4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8EC6C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536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6D760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3795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D56807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1137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8AB0A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68463</w:t>
            </w:r>
          </w:p>
        </w:tc>
      </w:tr>
      <w:tr w:rsidR="00E14255" w:rsidRPr="00E14255" w14:paraId="31950E9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546FE7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9CB0E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236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3ABAE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521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D20D98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5557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44FC6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876726</w:t>
            </w:r>
          </w:p>
        </w:tc>
      </w:tr>
      <w:tr w:rsidR="00E14255" w:rsidRPr="00E14255" w14:paraId="28CD81A2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E5E39C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DC8A7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3202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AB825D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557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9138B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05577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39D5D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42801</w:t>
            </w:r>
          </w:p>
        </w:tc>
      </w:tr>
      <w:tr w:rsidR="00E14255" w:rsidRPr="00E14255" w14:paraId="5277BA3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EF2E63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77897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37954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E0F22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636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B6488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3193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099A7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22721</w:t>
            </w:r>
          </w:p>
        </w:tc>
      </w:tr>
      <w:tr w:rsidR="00E14255" w:rsidRPr="00E14255" w14:paraId="465CD9C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630D5D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A88292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8280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49F1EF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650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74089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1078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979F29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70971</w:t>
            </w:r>
          </w:p>
        </w:tc>
      </w:tr>
      <w:tr w:rsidR="00E14255" w:rsidRPr="00E14255" w14:paraId="3CD4AF0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31CA83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6D89B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0617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E49F00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6534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890FC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3736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2E649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709589</w:t>
            </w:r>
          </w:p>
        </w:tc>
      </w:tr>
      <w:tr w:rsidR="00E14255" w:rsidRPr="00E14255" w14:paraId="4137B08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64C24D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2D4E6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062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F249AA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564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4DFA8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401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9091D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689156</w:t>
            </w:r>
          </w:p>
        </w:tc>
      </w:tr>
      <w:tr w:rsidR="00E14255" w:rsidRPr="00E14255" w14:paraId="1193303A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07D346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50B7E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35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AADF6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447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B49096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9339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BFB450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352911</w:t>
            </w:r>
          </w:p>
        </w:tc>
      </w:tr>
      <w:tr w:rsidR="00E14255" w:rsidRPr="00E14255" w14:paraId="4CBCB64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6ADD40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5ABB16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93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C2E59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3699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DED90E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4100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DDD456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6208</w:t>
            </w:r>
          </w:p>
        </w:tc>
      </w:tr>
      <w:tr w:rsidR="00E14255" w:rsidRPr="00E14255" w14:paraId="1AAD86A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EA948D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5C166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062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D547F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328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36859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4729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DAF571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637453</w:t>
            </w:r>
          </w:p>
        </w:tc>
      </w:tr>
      <w:tr w:rsidR="00E14255" w:rsidRPr="00E14255" w14:paraId="540584D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E1327A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E4347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19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BD7F1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5039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C06DB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2.3745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3EDF3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19768</w:t>
            </w:r>
          </w:p>
        </w:tc>
      </w:tr>
      <w:tr w:rsidR="00E14255" w:rsidRPr="00E14255" w14:paraId="1855E1B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2C4FEDE" w14:textId="50369F9C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A728CA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81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78A9BD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4896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B89514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6570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E00309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01118</w:t>
            </w:r>
          </w:p>
        </w:tc>
      </w:tr>
      <w:tr w:rsidR="00E14255" w:rsidRPr="00E14255" w14:paraId="65CDBAC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1C1B5F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6DFE2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4601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BBCD9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9177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4CB3FA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5.0139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456823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78E-06</w:t>
            </w:r>
          </w:p>
        </w:tc>
      </w:tr>
      <w:tr w:rsidR="00E14255" w:rsidRPr="00E14255" w14:paraId="56246E5E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082BBA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66F12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77169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3F4BE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9992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150913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7.72280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AE1090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80E-11</w:t>
            </w:r>
          </w:p>
        </w:tc>
      </w:tr>
      <w:tr w:rsidR="00E14255" w:rsidRPr="00E14255" w14:paraId="356231E2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EAAECB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48A0F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095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35323A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8822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8C93C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0788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70E947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83625</w:t>
            </w:r>
          </w:p>
        </w:tc>
      </w:tr>
      <w:tr w:rsidR="00E14255" w:rsidRPr="00E14255" w14:paraId="37C3DEA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3207BBA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c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37532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343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57CFA8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961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6A4935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3.5690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B6541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0586</w:t>
            </w:r>
          </w:p>
        </w:tc>
      </w:tr>
      <w:tr w:rsidR="00E14255" w:rsidRPr="00E14255" w14:paraId="6D6CC540" w14:textId="77777777" w:rsidTr="00E14255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4080C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vac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*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95EA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37037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04EE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7166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70F7D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912109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E01AB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59153</w:t>
            </w:r>
          </w:p>
        </w:tc>
      </w:tr>
      <w:tr w:rsidR="00E14255" w:rsidRPr="00E14255" w14:paraId="54911518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8170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F6FA1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303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5532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303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485F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303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348E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3039 ~ Full</w:t>
            </w:r>
          </w:p>
        </w:tc>
      </w:tr>
      <w:tr w:rsidR="00E14255" w:rsidRPr="00E14255" w14:paraId="38DFF70E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E31CB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D0D6D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268657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CEF1D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979317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1F8E2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316569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C727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22877</w:t>
            </w:r>
          </w:p>
        </w:tc>
      </w:tr>
      <w:tr w:rsidR="00E14255" w:rsidRPr="00E14255" w14:paraId="1258BB3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31593E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DD8BBA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382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A38CE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471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6129F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2.6002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93135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10945</w:t>
            </w:r>
          </w:p>
        </w:tc>
      </w:tr>
      <w:tr w:rsidR="00E14255" w:rsidRPr="00E14255" w14:paraId="7073F856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1129D3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274E2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2445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8EF21E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655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F3DFF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477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EE348F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882883</w:t>
            </w:r>
          </w:p>
        </w:tc>
      </w:tr>
      <w:tr w:rsidR="00E14255" w:rsidRPr="00E14255" w14:paraId="6616509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C0AE0C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5DC43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23010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3CC22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66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5F2168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1.3791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57459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71387</w:t>
            </w:r>
          </w:p>
        </w:tc>
      </w:tr>
      <w:tr w:rsidR="00E14255" w:rsidRPr="00E14255" w14:paraId="31256C4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11F297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86AE4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4055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D95AF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749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82EA3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3186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261131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22756</w:t>
            </w:r>
          </w:p>
        </w:tc>
      </w:tr>
      <w:tr w:rsidR="00E14255" w:rsidRPr="00E14255" w14:paraId="76EBCE0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3B70E3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0A8756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42254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AD813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7984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439BD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3494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CBE2DB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21066</w:t>
            </w:r>
          </w:p>
        </w:tc>
      </w:tr>
      <w:tr w:rsidR="00E14255" w:rsidRPr="00E14255" w14:paraId="59379F3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F4C67A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131E5B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53216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4641B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8830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5512E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82606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6C4066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05845</w:t>
            </w:r>
          </w:p>
        </w:tc>
      </w:tr>
      <w:tr w:rsidR="00E14255" w:rsidRPr="00E14255" w14:paraId="12E772B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5E431E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lastRenderedPageBreak/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E5AA5A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285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6930AB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941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20E9D5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469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5B604E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883532</w:t>
            </w:r>
          </w:p>
        </w:tc>
      </w:tr>
      <w:tr w:rsidR="00E14255" w:rsidRPr="00E14255" w14:paraId="1CB3845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4283A3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64ED74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026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A5A39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815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280FDA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47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98F621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883177</w:t>
            </w:r>
          </w:p>
        </w:tc>
      </w:tr>
      <w:tr w:rsidR="00E14255" w:rsidRPr="00E14255" w14:paraId="37E0015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DE9ECD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22F635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73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02269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727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904F7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0055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4597D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317441</w:t>
            </w:r>
          </w:p>
        </w:tc>
      </w:tr>
      <w:tr w:rsidR="00E14255" w:rsidRPr="00E14255" w14:paraId="50DBC5A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7A0D48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05278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2631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CAA85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5334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A89E7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716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4D52AE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89662</w:t>
            </w:r>
          </w:p>
        </w:tc>
      </w:tr>
      <w:tr w:rsidR="00E14255" w:rsidRPr="00E14255" w14:paraId="23E324D4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A3B249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F764C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339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E33CA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4419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99C7C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9292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90F3B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355349</w:t>
            </w:r>
          </w:p>
        </w:tc>
      </w:tr>
      <w:tr w:rsidR="00E14255" w:rsidRPr="00E14255" w14:paraId="29452D91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C088EF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F616B2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141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759883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5809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0CAC0C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2.4314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5176B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17088</w:t>
            </w:r>
          </w:p>
        </w:tc>
      </w:tr>
      <w:tr w:rsidR="00E14255" w:rsidRPr="00E14255" w14:paraId="4288570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DF1E5A5" w14:textId="2AC37AF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03E03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1.1170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BD0EF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53337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F519E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2.094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EEFDB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39137</w:t>
            </w:r>
          </w:p>
        </w:tc>
      </w:tr>
      <w:tr w:rsidR="00E14255" w:rsidRPr="00E14255" w14:paraId="1022191E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37FA9E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A6784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5763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46243A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157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CAD03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4.9777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7A2805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3.22E-06</w:t>
            </w:r>
          </w:p>
        </w:tc>
      </w:tr>
      <w:tr w:rsidR="00E14255" w:rsidRPr="00E14255" w14:paraId="41CCC52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72A5E6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F7377D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7200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BC973B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0002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67CEB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7.199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B727A5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04E-10</w:t>
            </w:r>
          </w:p>
        </w:tc>
      </w:tr>
      <w:tr w:rsidR="00E14255" w:rsidRPr="00E14255" w14:paraId="45E288A1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7B4700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3B07A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0514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A23BB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9020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1DA648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570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4E6E1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570067</w:t>
            </w:r>
          </w:p>
        </w:tc>
      </w:tr>
      <w:tr w:rsidR="00E14255" w:rsidRPr="00E14255" w14:paraId="4945F33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EA0505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Lc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37213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0.495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027F1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197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FD1969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-4.138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8A78B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8.06E-05</w:t>
            </w:r>
          </w:p>
        </w:tc>
      </w:tr>
      <w:tr w:rsidR="00E14255" w:rsidRPr="00E14255" w14:paraId="147FC96D" w14:textId="77777777" w:rsidTr="00E14255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90BD6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vac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*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BE0CC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171556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FC0BC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76372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C859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2.246325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DE9D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highlight w:val="yellow"/>
                <w:lang w:val="pt-BR" w:eastAsia="pt-BR"/>
              </w:rPr>
              <w:t>0.027215</w:t>
            </w:r>
          </w:p>
        </w:tc>
      </w:tr>
      <w:tr w:rsidR="00E14255" w:rsidRPr="00E14255" w14:paraId="0DD01C41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5F0D8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97A17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404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ABB8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404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A288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404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28DA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4049 ~ Full</w:t>
            </w:r>
          </w:p>
        </w:tc>
      </w:tr>
      <w:tr w:rsidR="00E14255" w:rsidRPr="00E14255" w14:paraId="34891BE0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8970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26778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98534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C35DC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597739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1E4A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74613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DCAA9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0886</w:t>
            </w:r>
          </w:p>
        </w:tc>
      </w:tr>
      <w:tr w:rsidR="00E14255" w:rsidRPr="00E14255" w14:paraId="7610A5C1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AFF42F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DB9728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2431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E6B424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1994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D9FE8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105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D07248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7206</w:t>
            </w:r>
          </w:p>
        </w:tc>
      </w:tr>
      <w:tr w:rsidR="00E14255" w:rsidRPr="00E14255" w14:paraId="1D94683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7B3DA1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9C2A3A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28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B0D553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190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98C3D5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5865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419D1D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953361</w:t>
            </w:r>
          </w:p>
        </w:tc>
      </w:tr>
      <w:tr w:rsidR="00E14255" w:rsidRPr="00E14255" w14:paraId="094E90C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16F05E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418B4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190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88733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316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B8D1C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2412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254C67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27558</w:t>
            </w:r>
          </w:p>
        </w:tc>
      </w:tr>
      <w:tr w:rsidR="00E14255" w:rsidRPr="00E14255" w14:paraId="6FA59B0E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615226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3D66AE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130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D1180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436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935B1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515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B192B7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3712</w:t>
            </w:r>
          </w:p>
        </w:tc>
      </w:tr>
      <w:tr w:rsidR="00E14255" w:rsidRPr="00E14255" w14:paraId="6FBCA82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F3A655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E4F959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851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2AEF3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6354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028DD2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59980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AB869B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0957</w:t>
            </w:r>
          </w:p>
        </w:tc>
      </w:tr>
      <w:tr w:rsidR="00E14255" w:rsidRPr="00E14255" w14:paraId="391C2F4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38C117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F8639A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383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5D889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821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E4DDE0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6166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4C606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0469</w:t>
            </w:r>
          </w:p>
        </w:tc>
      </w:tr>
      <w:tr w:rsidR="00E14255" w:rsidRPr="00E14255" w14:paraId="26BE8BD4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94EB66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BB8275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341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CA2EF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9166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7884F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459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9192E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46697</w:t>
            </w:r>
          </w:p>
        </w:tc>
      </w:tr>
      <w:tr w:rsidR="00E14255" w:rsidRPr="00E14255" w14:paraId="4BC6DEE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707160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5E639A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9652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3FA85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7549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12A138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133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3C20E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77536</w:t>
            </w:r>
          </w:p>
        </w:tc>
      </w:tr>
      <w:tr w:rsidR="00E14255" w:rsidRPr="00E14255" w14:paraId="5AD6450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761814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2AA7B2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419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144787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456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CF390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57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CB0D9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64754</w:t>
            </w:r>
          </w:p>
        </w:tc>
      </w:tr>
      <w:tr w:rsidR="00E14255" w:rsidRPr="00E14255" w14:paraId="28382AF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9232DA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9A5EA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280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2D9BA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271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6B9735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23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389CAD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20821</w:t>
            </w:r>
          </w:p>
        </w:tc>
      </w:tr>
      <w:tr w:rsidR="00E14255" w:rsidRPr="00E14255" w14:paraId="39781E1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DD640A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7AC2C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0488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8EEEA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110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6797C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231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37605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17455</w:t>
            </w:r>
          </w:p>
        </w:tc>
      </w:tr>
      <w:tr w:rsidR="00E14255" w:rsidRPr="00E14255" w14:paraId="020BFBE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027E1A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5098AF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0140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A249C1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940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84017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49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38B1D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81253</w:t>
            </w:r>
          </w:p>
        </w:tc>
      </w:tr>
      <w:tr w:rsidR="00E14255" w:rsidRPr="00E14255" w14:paraId="7B229FB6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0CC4CA7" w14:textId="1CA58B2B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8A553D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793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98D962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358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C5269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077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67187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84149</w:t>
            </w:r>
          </w:p>
        </w:tc>
      </w:tr>
      <w:tr w:rsidR="00E14255" w:rsidRPr="00E14255" w14:paraId="141D2CB7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A560D70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4E797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5409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797E81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287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9AE690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5.8561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2FF383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8.23E-08</w:t>
            </w:r>
          </w:p>
        </w:tc>
      </w:tr>
      <w:tr w:rsidR="00E14255" w:rsidRPr="00E14255" w14:paraId="2FCBFF4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E4936E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9CD402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552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21C22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059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422F4D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7.12972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16BFE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80E-10</w:t>
            </w:r>
          </w:p>
        </w:tc>
      </w:tr>
      <w:tr w:rsidR="00E14255" w:rsidRPr="00E14255" w14:paraId="4EF74087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00DB0F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849FF7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43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D96F7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8506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596D54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685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68171C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95571</w:t>
            </w:r>
          </w:p>
        </w:tc>
      </w:tr>
      <w:tr w:rsidR="00E14255" w:rsidRPr="00E14255" w14:paraId="667913A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E735554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c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99D730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4178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5187A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41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ACE553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2.948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8A8956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4094</w:t>
            </w:r>
          </w:p>
        </w:tc>
      </w:tr>
      <w:tr w:rsidR="00E14255" w:rsidRPr="00E14255" w14:paraId="5E7A25EB" w14:textId="77777777" w:rsidTr="00E14255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F4733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*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F5EF7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12739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1395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0391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1C1E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084888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7B79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80968</w:t>
            </w:r>
          </w:p>
        </w:tc>
      </w:tr>
      <w:tr w:rsidR="00E14255" w:rsidRPr="00E14255" w14:paraId="132A3A52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D85F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8DCD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505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C55C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505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4A0C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505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E9673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5059 ~ Full</w:t>
            </w:r>
          </w:p>
        </w:tc>
      </w:tr>
      <w:tr w:rsidR="00E14255" w:rsidRPr="00E14255" w14:paraId="05C7A906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0C273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A4BF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629272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21A4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304749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6E8D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14080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E574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57081</w:t>
            </w:r>
          </w:p>
        </w:tc>
      </w:tr>
      <w:tr w:rsidR="00E14255" w:rsidRPr="00E14255" w14:paraId="5CB7696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7ABF77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41511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813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3D1D14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3523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56617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2.426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E6EA4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7324</w:t>
            </w:r>
          </w:p>
        </w:tc>
      </w:tr>
      <w:tr w:rsidR="00E14255" w:rsidRPr="00E14255" w14:paraId="33D9FD7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353A80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B61E7F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399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0BC26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37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2D963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0073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E8FA5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16564</w:t>
            </w:r>
          </w:p>
        </w:tc>
      </w:tr>
      <w:tr w:rsidR="00E14255" w:rsidRPr="00E14255" w14:paraId="185A3FC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CDE31F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2FF29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472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179D86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828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A70C47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4294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2CCA4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56464</w:t>
            </w:r>
          </w:p>
        </w:tc>
      </w:tr>
      <w:tr w:rsidR="00E14255" w:rsidRPr="00E14255" w14:paraId="02BC980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94E3BC4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957B30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0537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7D0CA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201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5B6A7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50816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A0F29A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3991</w:t>
            </w:r>
          </w:p>
        </w:tc>
      </w:tr>
      <w:tr w:rsidR="00E14255" w:rsidRPr="00E14255" w14:paraId="1BB6B2A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81FE64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AD321E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1376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0C90E3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640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C32FF4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4516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B78934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6218</w:t>
            </w:r>
          </w:p>
        </w:tc>
      </w:tr>
      <w:tr w:rsidR="00E14255" w:rsidRPr="00E14255" w14:paraId="2B8C550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AF0A2C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CA1C50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54518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50F4B8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175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6D101D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98555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B40446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3675</w:t>
            </w:r>
          </w:p>
        </w:tc>
      </w:tr>
      <w:tr w:rsidR="00E14255" w:rsidRPr="00E14255" w14:paraId="48AE48E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1A760F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D40832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3986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EF466A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385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113F03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740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4F2262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61212</w:t>
            </w:r>
          </w:p>
        </w:tc>
      </w:tr>
      <w:tr w:rsidR="00E14255" w:rsidRPr="00E14255" w14:paraId="455576EA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130DD74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AAC82C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596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23069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7818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C1461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521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ABD69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53971</w:t>
            </w:r>
          </w:p>
        </w:tc>
      </w:tr>
      <w:tr w:rsidR="00E14255" w:rsidRPr="00E14255" w14:paraId="283C27D4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ABFD13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BCAF00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077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66C82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181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19864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9693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41A3F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20491</w:t>
            </w:r>
          </w:p>
        </w:tc>
      </w:tr>
      <w:tr w:rsidR="00E14255" w:rsidRPr="00E14255" w14:paraId="02169234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6D0B57A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FCECB6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4418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B5E369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64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8600DB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212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FB631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28523</w:t>
            </w:r>
          </w:p>
        </w:tc>
      </w:tr>
      <w:tr w:rsidR="00E14255" w:rsidRPr="00E14255" w14:paraId="0431DEC6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6F384C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39560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0546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A640E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27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E15C40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666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0D102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68034</w:t>
            </w:r>
          </w:p>
        </w:tc>
      </w:tr>
      <w:tr w:rsidR="00E14255" w:rsidRPr="00E14255" w14:paraId="043A6D9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83BF84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FB12F1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01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B6830A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359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1FC34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117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9416C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911244</w:t>
            </w:r>
          </w:p>
        </w:tc>
      </w:tr>
      <w:tr w:rsidR="00E14255" w:rsidRPr="00E14255" w14:paraId="4567411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08B1485" w14:textId="72EF18CD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lastRenderedPageBreak/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29F03E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99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965FA6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02354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845204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95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EF5591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45665</w:t>
            </w:r>
          </w:p>
        </w:tc>
      </w:tr>
      <w:tr w:rsidR="00E14255" w:rsidRPr="00E14255" w14:paraId="63E55FF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537D2C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99D556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335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E27D6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1069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F2A81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6.62673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227975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75E-09</w:t>
            </w:r>
          </w:p>
        </w:tc>
      </w:tr>
      <w:tr w:rsidR="00E14255" w:rsidRPr="00E14255" w14:paraId="1F7536E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19F302A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07A64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9100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781F42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92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F7FCB7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9.66070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4AD828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99E-15</w:t>
            </w:r>
          </w:p>
        </w:tc>
      </w:tr>
      <w:tr w:rsidR="00E14255" w:rsidRPr="00E14255" w14:paraId="4B257B1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EC82F2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C5F94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2465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5FA153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759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0C4D0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3.2443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F2BC1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1671</w:t>
            </w:r>
          </w:p>
        </w:tc>
      </w:tr>
      <w:tr w:rsidR="00E14255" w:rsidRPr="00E14255" w14:paraId="64CE796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7F013E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c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39142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5262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C7310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184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B1967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4.441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E7204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62E-05</w:t>
            </w:r>
          </w:p>
        </w:tc>
      </w:tr>
      <w:tr w:rsidR="00E14255" w:rsidRPr="00E14255" w14:paraId="6F7D0A46" w14:textId="77777777" w:rsidTr="00E14255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14E31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*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91F2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3057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C282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45397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D40F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89806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62845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928648</w:t>
            </w:r>
          </w:p>
        </w:tc>
      </w:tr>
      <w:tr w:rsidR="00E14255" w:rsidRPr="00E14255" w14:paraId="4BC3221F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00108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85B5B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606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994F0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606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798AB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606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AAFB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6069 ~ Full</w:t>
            </w:r>
          </w:p>
        </w:tc>
      </w:tr>
      <w:tr w:rsidR="00E14255" w:rsidRPr="00E14255" w14:paraId="5B3711A5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0CCAA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8619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774547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848A7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561011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FC78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340784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563B8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83481</w:t>
            </w:r>
          </w:p>
        </w:tc>
      </w:tr>
      <w:tr w:rsidR="00E14255" w:rsidRPr="00E14255" w14:paraId="248625D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AACD21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048C7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913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8D1EA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578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0DD9E5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3.4306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110973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0923</w:t>
            </w:r>
          </w:p>
        </w:tc>
      </w:tr>
      <w:tr w:rsidR="00E14255" w:rsidRPr="00E14255" w14:paraId="7B7F880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966BBE4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42ED4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8561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9663C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156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B7EF46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0148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73F4B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63761</w:t>
            </w:r>
          </w:p>
        </w:tc>
      </w:tr>
      <w:tr w:rsidR="00E14255" w:rsidRPr="00E14255" w14:paraId="726E1AB7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691C72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1916C4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3909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2F2814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739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5588A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06379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869805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42016</w:t>
            </w:r>
          </w:p>
        </w:tc>
      </w:tr>
      <w:tr w:rsidR="00E14255" w:rsidRPr="00E14255" w14:paraId="3D84246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503E1C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F88BF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50609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A1D8CC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5694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AAF255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31080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380E2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1356</w:t>
            </w:r>
          </w:p>
        </w:tc>
      </w:tr>
      <w:tr w:rsidR="00E14255" w:rsidRPr="00E14255" w14:paraId="102EAEF7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17506F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9813A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55965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35FDA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551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50B44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9932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21D67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3592</w:t>
            </w:r>
          </w:p>
        </w:tc>
      </w:tr>
      <w:tr w:rsidR="00E14255" w:rsidRPr="00E14255" w14:paraId="1F73E68E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9FAF1A0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B14744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0652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ABE540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99875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AAC19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069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BD1ECB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2863</w:t>
            </w:r>
          </w:p>
        </w:tc>
      </w:tr>
      <w:tr w:rsidR="00E14255" w:rsidRPr="00E14255" w14:paraId="357138B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C608B8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ED5D83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9837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D4A0D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0023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42ABF9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9672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70567F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87834</w:t>
            </w:r>
          </w:p>
        </w:tc>
      </w:tr>
      <w:tr w:rsidR="00E14255" w:rsidRPr="00E14255" w14:paraId="00B98E2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39A2FE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D2CA62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93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4F016D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7254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9A81D2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947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742B9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2895</w:t>
            </w:r>
          </w:p>
        </w:tc>
      </w:tr>
      <w:tr w:rsidR="00E14255" w:rsidRPr="00E14255" w14:paraId="70D3952D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98E8A5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5EEDB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1439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D2B2A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6748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1C0EA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7934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6AE4A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80643</w:t>
            </w:r>
          </w:p>
        </w:tc>
      </w:tr>
      <w:tr w:rsidR="00E14255" w:rsidRPr="00E14255" w14:paraId="5527833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00EDD1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458A3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5034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7D409F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323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8E3F3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7961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1CD51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28109</w:t>
            </w:r>
          </w:p>
        </w:tc>
      </w:tr>
      <w:tr w:rsidR="00E14255" w:rsidRPr="00E14255" w14:paraId="4F013BA2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7E2714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51FD05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374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893C0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4779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BD0B3E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6833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91A8A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96184</w:t>
            </w:r>
          </w:p>
        </w:tc>
      </w:tr>
      <w:tr w:rsidR="00E14255" w:rsidRPr="00E14255" w14:paraId="2DB4521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D598B9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4C321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888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92A4BE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234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AFF6D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451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79DD9A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00332</w:t>
            </w:r>
          </w:p>
        </w:tc>
      </w:tr>
      <w:tr w:rsidR="00E14255" w:rsidRPr="00E14255" w14:paraId="6518750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9BEBF9B" w14:textId="123DB4BE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5C9896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38117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AA1EF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6919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73F4E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40732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7871AB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62894</w:t>
            </w:r>
          </w:p>
        </w:tc>
      </w:tr>
      <w:tr w:rsidR="00E14255" w:rsidRPr="00E14255" w14:paraId="001BEDC2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64EA79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2805D7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5570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8D8F3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116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EBB2E2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6.76828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E688D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45E-09</w:t>
            </w:r>
          </w:p>
        </w:tc>
      </w:tr>
      <w:tr w:rsidR="00E14255" w:rsidRPr="00E14255" w14:paraId="70FD56D1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A7CDC8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3260C7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5140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5B8905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937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86170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8.01498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72EFF1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61E-12</w:t>
            </w:r>
          </w:p>
        </w:tc>
      </w:tr>
      <w:tr w:rsidR="00E14255" w:rsidRPr="00E14255" w14:paraId="4796D0F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1F88FFA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B853F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482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57B1FD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768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829DB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929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0E9E22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56973</w:t>
            </w:r>
          </w:p>
        </w:tc>
      </w:tr>
      <w:tr w:rsidR="00E14255" w:rsidRPr="00E14255" w14:paraId="0791EE6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FDC17F4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c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8FE5A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520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68F9D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214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46DC8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4.2888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78795F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63E-05</w:t>
            </w:r>
          </w:p>
        </w:tc>
      </w:tr>
      <w:tr w:rsidR="00E14255" w:rsidRPr="00E14255" w14:paraId="3E699CD0" w14:textId="77777777" w:rsidTr="00E14255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43AB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*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FE438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33212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11D8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44319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85D61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35936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4518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77545</w:t>
            </w:r>
          </w:p>
        </w:tc>
      </w:tr>
      <w:tr w:rsidR="00E14255" w:rsidRPr="00E14255" w14:paraId="3557EEC0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B1A47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FE447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707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552B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707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3D76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7079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B73D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7079 ~ Full</w:t>
            </w:r>
          </w:p>
        </w:tc>
      </w:tr>
      <w:tr w:rsidR="00E14255" w:rsidRPr="00E14255" w14:paraId="37FC44D4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6F07F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0EB1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969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6B35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7.991126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6A9AA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2464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BB92D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05954</w:t>
            </w:r>
          </w:p>
        </w:tc>
      </w:tr>
      <w:tr w:rsidR="00E14255" w:rsidRPr="00E14255" w14:paraId="51426782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3E937E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119BC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113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92613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41365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DA728E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7879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D833A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32862</w:t>
            </w:r>
          </w:p>
        </w:tc>
      </w:tr>
      <w:tr w:rsidR="00E14255" w:rsidRPr="00E14255" w14:paraId="5F857E0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B89B7E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D60CBF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23812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57CD13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36549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072FDC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3714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67E8A1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9928</w:t>
            </w:r>
          </w:p>
        </w:tc>
      </w:tr>
      <w:tr w:rsidR="00E14255" w:rsidRPr="00E14255" w14:paraId="7B579B7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F40F0A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95CA77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6892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291123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52588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274923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76239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D1AE1D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81515</w:t>
            </w:r>
          </w:p>
        </w:tc>
      </w:tr>
      <w:tr w:rsidR="00E14255" w:rsidRPr="00E14255" w14:paraId="29C153D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AF54A8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F38EC6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6.13156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5D19FF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7106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5F2357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5843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7FB2B8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0557</w:t>
            </w:r>
          </w:p>
        </w:tc>
      </w:tr>
      <w:tr w:rsidR="00E14255" w:rsidRPr="00E14255" w14:paraId="53B14381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8B99C91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3B85B7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6.9957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9AAB2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94972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2A4710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5880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990D11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055</w:t>
            </w:r>
          </w:p>
        </w:tc>
      </w:tr>
      <w:tr w:rsidR="00E14255" w:rsidRPr="00E14255" w14:paraId="36E403AA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2778CE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F650FA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8.1823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31620B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30183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F18B9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5546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84A61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0615</w:t>
            </w:r>
          </w:p>
        </w:tc>
      </w:tr>
      <w:tr w:rsidR="00E14255" w:rsidRPr="00E14255" w14:paraId="645D46B6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46D65C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3E7498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03557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AFCBAF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299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9ECB9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8526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F60CF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78456</w:t>
            </w:r>
          </w:p>
        </w:tc>
      </w:tr>
      <w:tr w:rsidR="00E14255" w:rsidRPr="00E14255" w14:paraId="6C03B53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96E973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AD31A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67727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9562DA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9903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A23428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42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5BC187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01707</w:t>
            </w:r>
          </w:p>
        </w:tc>
      </w:tr>
      <w:tr w:rsidR="00E14255" w:rsidRPr="00E14255" w14:paraId="5C6C717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54C085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0E8300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8533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687F24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72250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867922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07596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85E804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84919</w:t>
            </w:r>
          </w:p>
        </w:tc>
      </w:tr>
      <w:tr w:rsidR="00E14255" w:rsidRPr="00E14255" w14:paraId="4F99964A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749F9A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FBA5E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2.432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018832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4846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76B7EB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6386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1E8809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04903</w:t>
            </w:r>
          </w:p>
        </w:tc>
      </w:tr>
      <w:tr w:rsidR="00E14255" w:rsidRPr="00E14255" w14:paraId="564B9B03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2277DA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0B9E2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8632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8BED9A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3742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CB141F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994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3DBB6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18749</w:t>
            </w:r>
          </w:p>
        </w:tc>
      </w:tr>
      <w:tr w:rsidR="00E14255" w:rsidRPr="00E14255" w14:paraId="36007244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D86A33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2F9E9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87262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AE3D02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0223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0B49AE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10945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BA7F8C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2534</w:t>
            </w:r>
          </w:p>
        </w:tc>
      </w:tr>
      <w:tr w:rsidR="00E14255" w:rsidRPr="00E14255" w14:paraId="17333687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A2C7178" w14:textId="08A73D8A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609EF7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6.1905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634B77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931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70420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57455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0A0E30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18989</w:t>
            </w:r>
          </w:p>
        </w:tc>
      </w:tr>
      <w:tr w:rsidR="00E14255" w:rsidRPr="00E14255" w14:paraId="486F066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2BF937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A89EFF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98857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8C78A2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23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A0B050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8.01767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3CDC79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56E-12</w:t>
            </w:r>
          </w:p>
        </w:tc>
      </w:tr>
      <w:tr w:rsidR="00E14255" w:rsidRPr="00E14255" w14:paraId="32C77C3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6569F9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435912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875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60ED74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000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26531D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5.8710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F3581F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7.72E-08</w:t>
            </w:r>
          </w:p>
        </w:tc>
      </w:tr>
      <w:tr w:rsidR="00E14255" w:rsidRPr="00E14255" w14:paraId="2B545FFF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9F5B050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79AE7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35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42747C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6978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F86AE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940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229740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55582</w:t>
            </w:r>
          </w:p>
        </w:tc>
      </w:tr>
      <w:tr w:rsidR="00E14255" w:rsidRPr="00E14255" w14:paraId="2E2AAC74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EF3895C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c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FE9727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4136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D8926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5046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76219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2.749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2F4388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7266</w:t>
            </w:r>
          </w:p>
        </w:tc>
      </w:tr>
      <w:tr w:rsidR="00E14255" w:rsidRPr="00E14255" w14:paraId="0C759D14" w14:textId="77777777" w:rsidTr="00E14255">
        <w:trPr>
          <w:trHeight w:val="300"/>
        </w:trPr>
        <w:tc>
          <w:tcPr>
            <w:tcW w:w="918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6A433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*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  <w:proofErr w:type="spellEnd"/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60C0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99817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71CD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50957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935F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81171</w:t>
            </w:r>
          </w:p>
        </w:tc>
        <w:tc>
          <w:tcPr>
            <w:tcW w:w="1020" w:type="pct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8663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73482</w:t>
            </w:r>
          </w:p>
        </w:tc>
      </w:tr>
      <w:tr w:rsidR="00E14255" w:rsidRPr="00E14255" w14:paraId="71437FDE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17C6F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9664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mm80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646A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mm80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A154B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mm80 ~ Full</w:t>
            </w:r>
          </w:p>
        </w:tc>
        <w:tc>
          <w:tcPr>
            <w:tcW w:w="102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3C382B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mm80 ~ Full</w:t>
            </w:r>
          </w:p>
        </w:tc>
      </w:tr>
      <w:tr w:rsidR="00E14255" w:rsidRPr="00E14255" w14:paraId="4BAC2CC5" w14:textId="77777777" w:rsidTr="00E14255">
        <w:trPr>
          <w:trHeight w:val="300"/>
        </w:trPr>
        <w:tc>
          <w:tcPr>
            <w:tcW w:w="918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8D54F8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Intercepto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01888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6.75512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FAC7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7.4092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809A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38802</w:t>
            </w:r>
          </w:p>
        </w:tc>
        <w:tc>
          <w:tcPr>
            <w:tcW w:w="1020" w:type="pct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71CE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98949</w:t>
            </w:r>
          </w:p>
        </w:tc>
      </w:tr>
      <w:tr w:rsidR="00E14255" w:rsidRPr="00E14255" w14:paraId="03CEB0EB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73E6885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Fe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03C7FD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4.9793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C007C6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25976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9B1181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5275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9F7002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30261</w:t>
            </w:r>
          </w:p>
        </w:tc>
      </w:tr>
      <w:tr w:rsidR="00E14255" w:rsidRPr="00E14255" w14:paraId="3CE36BB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2B65D06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r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BF9FA7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0689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0B177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08744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48F7DC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99402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DA185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22969</w:t>
            </w:r>
          </w:p>
        </w:tc>
      </w:tr>
      <w:tr w:rsidR="00E14255" w:rsidRPr="00E14255" w14:paraId="5F5E346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7BA7025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br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12E2A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6239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C8D3EE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53044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1B262B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3097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8278B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896099</w:t>
            </w:r>
          </w:p>
        </w:tc>
      </w:tr>
      <w:tr w:rsidR="00E14255" w:rsidRPr="00E14255" w14:paraId="73A6197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C0D8CDE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Mai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EE1E9A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9.1197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BCC9C2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7728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9070B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41722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402A5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17727</w:t>
            </w:r>
          </w:p>
        </w:tc>
      </w:tr>
      <w:tr w:rsidR="00E14255" w:rsidRPr="00E14255" w14:paraId="633BDED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62C92D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0B535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9.03499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8894B1B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42547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613397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0415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A90E20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44222</w:t>
            </w:r>
          </w:p>
        </w:tc>
      </w:tr>
      <w:tr w:rsidR="00E14255" w:rsidRPr="00E14255" w14:paraId="03986CA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ADFBB3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Jul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41DE4C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1.2340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9DF72A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5.04116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3F276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2.228466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DD731A5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28428</w:t>
            </w:r>
          </w:p>
        </w:tc>
      </w:tr>
      <w:tr w:rsidR="00E14255" w:rsidRPr="00E14255" w14:paraId="730D942E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98BD5E6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Ago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4998CA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55659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1B4DF8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5.05938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2F0B64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1001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78DB96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912652</w:t>
            </w:r>
          </w:p>
        </w:tc>
      </w:tr>
      <w:tr w:rsidR="00E14255" w:rsidRPr="00E14255" w14:paraId="7672192E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AFA8FA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Se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966366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2392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142494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38642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701777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2825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E51E2A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778223</w:t>
            </w:r>
          </w:p>
        </w:tc>
      </w:tr>
      <w:tr w:rsidR="00E14255" w:rsidRPr="00E14255" w14:paraId="420EEDE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23CF01A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Out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6D3C89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71723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5C457E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838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6DE29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44735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A9B476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55732</w:t>
            </w:r>
          </w:p>
        </w:tc>
      </w:tr>
      <w:tr w:rsidR="00E14255" w:rsidRPr="00E14255" w14:paraId="548B539C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51C93BDD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Nov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00A66A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5.9564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A11C91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36636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75BA9A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7693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885E0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80333</w:t>
            </w:r>
          </w:p>
        </w:tc>
      </w:tr>
      <w:tr w:rsidR="00E14255" w:rsidRPr="00E14255" w14:paraId="223CCB46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00135C32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Dez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1C4997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2.9815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E3F757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04823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38B4A6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9781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1B2C50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330727</w:t>
            </w:r>
          </w:p>
        </w:tc>
      </w:tr>
      <w:tr w:rsidR="00E14255" w:rsidRPr="00E14255" w14:paraId="3592EDC5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14F055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F8C83F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5.63363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CAF7EC2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55670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39EC52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3.61895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FD1EC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0496</w:t>
            </w:r>
          </w:p>
        </w:tc>
      </w:tr>
      <w:tr w:rsidR="00E14255" w:rsidRPr="00E14255" w14:paraId="01AAEA79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60B875DB" w14:textId="32FF1D74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F8E43D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1.0475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FCDCE4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9.04369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56E2EB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2215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F03D90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2517</w:t>
            </w:r>
          </w:p>
        </w:tc>
      </w:tr>
      <w:tr w:rsidR="00E14255" w:rsidRPr="00E14255" w14:paraId="6AF453D8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14F1C52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Confoun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A252E8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67235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F77CFB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6888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52682F9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9.90250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1F68FB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6.39E-16</w:t>
            </w:r>
          </w:p>
        </w:tc>
      </w:tr>
      <w:tr w:rsidR="00E14255" w:rsidRPr="00E14255" w14:paraId="349AE95D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A4162AF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9739CA0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629157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634CAA2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96459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F284FB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6.52251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8800FF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4.39E-09</w:t>
            </w:r>
          </w:p>
        </w:tc>
      </w:tr>
      <w:tr w:rsidR="00E14255" w:rsidRPr="00E14255" w14:paraId="77F9C750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35F76D80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030A3BC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12855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506542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655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ED6B1D6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9604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D712087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53147</w:t>
            </w:r>
          </w:p>
        </w:tc>
      </w:tr>
      <w:tr w:rsidR="00E14255" w:rsidRPr="00E14255" w14:paraId="6C8F1296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4603409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Lc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39B90D5E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0.84083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B42AFA9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218254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8599813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3.85252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402BD4CA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000223</w:t>
            </w:r>
          </w:p>
        </w:tc>
      </w:tr>
      <w:tr w:rsidR="00E14255" w:rsidRPr="00E14255" w14:paraId="127C9EE6" w14:textId="77777777" w:rsidTr="00E14255">
        <w:trPr>
          <w:trHeight w:val="300"/>
        </w:trPr>
        <w:tc>
          <w:tcPr>
            <w:tcW w:w="918" w:type="pct"/>
            <w:shd w:val="clear" w:color="auto" w:fill="auto"/>
            <w:noWrap/>
            <w:vAlign w:val="bottom"/>
            <w:hideMark/>
          </w:tcPr>
          <w:p w14:paraId="47C8F017" w14:textId="77777777" w:rsidR="00E14255" w:rsidRPr="00E14255" w:rsidRDefault="00E14255" w:rsidP="00E1425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vac</w:t>
            </w:r>
            <w:proofErr w:type="spellEnd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*</w:t>
            </w:r>
            <w:proofErr w:type="spellStart"/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trend</w:t>
            </w:r>
            <w:proofErr w:type="spellEnd"/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02AF75E8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8326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204AE6B4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1.244571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74813B51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-1.47248</w:t>
            </w:r>
          </w:p>
        </w:tc>
        <w:tc>
          <w:tcPr>
            <w:tcW w:w="1020" w:type="pct"/>
            <w:shd w:val="clear" w:color="auto" w:fill="auto"/>
            <w:noWrap/>
            <w:vAlign w:val="bottom"/>
            <w:hideMark/>
          </w:tcPr>
          <w:p w14:paraId="1CCD7E8D" w14:textId="77777777" w:rsidR="00E14255" w:rsidRPr="00E14255" w:rsidRDefault="00E14255" w:rsidP="00E1425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pt-BR" w:eastAsia="pt-BR"/>
              </w:rPr>
            </w:pPr>
            <w:r w:rsidRPr="00E14255">
              <w:rPr>
                <w:rFonts w:ascii="Calibri" w:eastAsia="Times New Roman" w:hAnsi="Calibri" w:cs="Calibri"/>
                <w:color w:val="000000"/>
                <w:lang w:val="pt-BR" w:eastAsia="pt-BR"/>
              </w:rPr>
              <w:t>0.1445</w:t>
            </w:r>
          </w:p>
        </w:tc>
      </w:tr>
    </w:tbl>
    <w:p w14:paraId="710A7CC9" w14:textId="77777777" w:rsidR="000C4FA3" w:rsidRPr="000C4FA3" w:rsidRDefault="000C4FA3">
      <w:pPr>
        <w:rPr>
          <w:rFonts w:ascii="Times New Roman" w:hAnsi="Times New Roman" w:cs="Times New Roman"/>
          <w:b/>
          <w:bCs/>
          <w:sz w:val="24"/>
          <w:szCs w:val="24"/>
          <w:lang w:val="pt-BR"/>
        </w:rPr>
      </w:pPr>
    </w:p>
    <w:sectPr w:rsidR="000C4FA3" w:rsidRPr="000C4FA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oNotDisplayPageBoundarie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3NDYwMjQzNjY0tzRT0lEKTi0uzszPAykwqgUAIdw5HCwAAAA="/>
  </w:docVars>
  <w:rsids>
    <w:rsidRoot w:val="00DF5C4E"/>
    <w:rsid w:val="00052C3E"/>
    <w:rsid w:val="000C4FA3"/>
    <w:rsid w:val="004D3D31"/>
    <w:rsid w:val="004D616D"/>
    <w:rsid w:val="006414E4"/>
    <w:rsid w:val="00AC0ADB"/>
    <w:rsid w:val="00CD156C"/>
    <w:rsid w:val="00DF5C4E"/>
    <w:rsid w:val="00E14255"/>
    <w:rsid w:val="00EC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0B354F"/>
  <w15:chartTrackingRefBased/>
  <w15:docId w15:val="{0F73D86F-5059-412A-91CA-6C25FDD5F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272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9</Pages>
  <Words>1836</Words>
  <Characters>9916</Characters>
  <Application>Microsoft Office Word</Application>
  <DocSecurity>0</DocSecurity>
  <Lines>82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</dc:creator>
  <cp:keywords/>
  <dc:description/>
  <cp:lastModifiedBy>Eduardo</cp:lastModifiedBy>
  <cp:revision>4</cp:revision>
  <dcterms:created xsi:type="dcterms:W3CDTF">2020-09-08T15:20:00Z</dcterms:created>
  <dcterms:modified xsi:type="dcterms:W3CDTF">2020-09-08T15:37:00Z</dcterms:modified>
</cp:coreProperties>
</file>